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0" w:name="Xc4190ebd995462545838f46f2c272399bfb8d7c"/>
    <w:p>
      <w:pPr>
        <w:pStyle w:val="Heading1"/>
      </w:pPr>
      <w:r>
        <w:t xml:space="preserve">Internship Application Letter: Aspiring Psychologist Seeking Opportunity in Amsterdam, Netherlands</w:t>
      </w:r>
    </w:p>
    <w:p>
      <w:pPr>
        <w:pStyle w:val="FirstParagraph"/>
      </w:pPr>
      <w:r>
        <w:t xml:space="preserve">Dear Hiring Committee,</w:t>
      </w:r>
    </w:p>
    <w:p>
      <w:pPr>
        <w:pStyle w:val="BodyText"/>
      </w:pPr>
      <w:r>
        <w:t xml:space="preserve">I am writing with profound enthusiasm to submit my application for the Psychology Internship position at [Organization Name], as advertised on [Platform where advertisement was found, e.g., LinkedIn, University Career Portal]. As a dedicated psychology student deeply committed to advancing mental health care through evidence-based practice and cultural sensitivity, I am eager to contribute my academic foundation and practical experience within the vibrant and progressive mental healthcare landscape of Amsterdam, Netherlands. This Internship Application Letter reflects my unwavering dedication to becoming a compassionate and effective Psychologist within the esteemed context of Dutch healthcare systems.</w:t>
      </w:r>
    </w:p>
    <w:p>
      <w:pPr>
        <w:pStyle w:val="BodyText"/>
      </w:pPr>
      <w:r>
        <w:t xml:space="preserve">Amsterdam stands as a global beacon for innovative, person-centered mental health services, renowned for its integration of cutting-edge psychological research with profound respect for individual diversity and societal well-being. The Netherlands’ commitment to accessible, high-quality care through frameworks like the GGZ (Geestelijke Gezondheidszorg) system resonates deeply with my professional ethos. I am particularly drawn to [Organization Name]'s mission to [mention specific mission or specialty, e.g., "support immigrant communities," "advance trauma-informed care," "promote youth mental wellness"], which aligns perfectly with my academic focus on culturally responsive interventions and my aspiration to work within the Netherlands Amsterdam ecosystem where holistic care is paramount.</w:t>
      </w:r>
    </w:p>
    <w:p>
      <w:pPr>
        <w:pStyle w:val="BodyText"/>
      </w:pPr>
      <w:r>
        <w:t xml:space="preserve">My academic journey at [Your University Name] has equipped me with a robust theoretical and practical foundation directly applicable to the demands of a Psychology internship in Amsterdam. I have completed rigorous coursework in Clinical Psychology, Neuropsychology, Research Methods (including advanced statistical analysis using SPSS), and Cross-Cultural Counseling. My undergraduate thesis, "The Impact of Socioeconomic Factors on Adolescent Mental Health Access in Urban Settings," involved qualitative interviews with diverse populations and required meticulous data analysis – skills essential for navigating the complex social fabric of Amsterdam. Furthermore, I have actively engaged in supervised clinical practice through [Mention Specific Experience: e.g., a university counseling center, a local NGO supporting refugees, or a youth mental health project], where I provided initial screenings, supported group therapy sessions for anxiety management, and documented case progressions with strict adherence to confidentiality protocols. This experience honed my ability to build rapport across cultural barriers – an essential skill in the multicultural heart of Amsterdam.</w:t>
      </w:r>
    </w:p>
    <w:p>
      <w:pPr>
        <w:pStyle w:val="BodyText"/>
      </w:pPr>
      <w:r>
        <w:t xml:space="preserve">Understanding the unique dynamics of working as a Psychologist within the Netherlands Amsterdam context is critical. I have immersed myself in learning about Dutch mental health legislation, including the Mental Health Act (Wet mentale gezondheidszorg), and am familiar with key therapeutic models prevalent in GGZ settings, such as Cognitive Behavioral Therapy (CBT), Acceptance and Commitment Therapy (ACT), and Systemic Family Therapy. I recognize that effective practice here requires not only clinical competence but also a deep appreciation for Dutch values like "gezelligheid" (a sense of warmth, togetherness, and comfort) within therapeutic relationships and the importance placed on collaborative care involving GPs, social workers, and other professionals. I am fluent in English (CEFR C1) with a strong foundation in Dutch [mention level: e.g., "A2," or "currently studying intensively"] – recognizing that while many Amsterdam-based clinics operate in English for international clients, proficiency in Dutch is highly valued for deeper community integration and working with the local population. I am committed to accelerating my language acquisition through intensive courses upon arrival.</w:t>
      </w:r>
    </w:p>
    <w:p>
      <w:pPr>
        <w:pStyle w:val="BodyText"/>
      </w:pPr>
      <w:r>
        <w:t xml:space="preserve">My motivation extends beyond clinical skills; it stems from a genuine passion for contributing to Amsterdam's reputation as a leader in mental health innovation and inclusivity. I am inspired by initiatives like the "Amsterdam Mental Health Strategy" (2023-2030), which emphasizes prevention, early intervention, and reducing stigma. Volunteering with [Mention Specific Volunteer Experience: e.g., "a local crisis hotline serving the Dutch immigrant community" or "an organization promoting mental health literacy in Amsterdam schools"] allowed me to witness firsthand the profound impact of accessible psychological support on individual resilience and community cohesion – a vision I am eager to advance within your organization. I am adept at utilizing digital tools common in Dutch practice, such as secure patient portals (e.g., Carestream), and understand the importance of ethical data handling under GDPR standards.</w:t>
      </w:r>
    </w:p>
    <w:p>
      <w:pPr>
        <w:pStyle w:val="BodyText"/>
      </w:pPr>
      <w:r>
        <w:t xml:space="preserve">What sets me apart is my proactive approach to cultural adaptation and collaborative learning. During a study abroad program in Utrecht, I co-created a workshop on intercultural communication for psychology students, emphasizing Dutch communication styles (direct yet polite) and navigating healthcare bureaucracy. I thrive in team environments, as evidenced by my role leading a student project on reducing social anxiety in diverse university groups – a project that required sensitivity to cultural nuances within the Netherlands' own multicultural student body. I am not merely seeking an internship; I am seeking to immerse myself fully within the professional culture of Amsterdam, learn from experienced practitioners like yourself, and contribute meaningfully to your team's goals.</w:t>
      </w:r>
    </w:p>
    <w:p>
      <w:pPr>
        <w:pStyle w:val="BodyText"/>
      </w:pPr>
      <w:r>
        <w:t xml:space="preserve">I am deeply impressed by [Organization Name]'s contributions to the field, particularly [Mention a Specific Project, Service, or Achievement of the Organization]. The opportunity to learn from such a respected institution within the heart of Amsterdam is an unparalleled professional development milestone. I am confident that my academic rigor, hands-on clinical exposure, cultural awareness honed through international experiences in the Netherlands context (including time spent volunteering in Amsterdam during [Mention if applicable]), and unwavering commitment to ethical, client-centered care make me a strong fit for your internship program.</w:t>
      </w:r>
    </w:p>
    <w:p>
      <w:pPr>
        <w:pStyle w:val="BodyText"/>
      </w:pPr>
      <w:r>
        <w:t xml:space="preserve">My resume, attached for your review, provides further detail on my qualifications. I am eager to discuss how my skills and aspirations align with the needs of your team during an interview at your earliest convenience. Thank you for considering this Internship Application Letter and my application. I am exceptionally enthusiastic about the possibility of contributing to mental healthcare excellence in Amsterdam, Netherlands, and learning from [Organization Name]'s esteemed professionals.</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Amsterdam, Netherlands</dc:title>
  <dc:creator/>
  <dc:language>en</dc:language>
  <cp:keywords/>
  <dcterms:created xsi:type="dcterms:W3CDTF">2026-07-20T15:54:03Z</dcterms:created>
  <dcterms:modified xsi:type="dcterms:W3CDTF">2026-07-20T15:54:03Z</dcterms:modified>
</cp:coreProperties>
</file>

<file path=docProps/custom.xml><?xml version="1.0" encoding="utf-8"?>
<Properties xmlns="http://schemas.openxmlformats.org/officeDocument/2006/custom-properties" xmlns:vt="http://schemas.openxmlformats.org/officeDocument/2006/docPropsVTypes"/>
</file>